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Valencia,</w:t>
      </w:r>
      <w:r>
        <w:t xml:space="preserve"> </w:t>
      </w:r>
      <w:r>
        <w:t xml:space="preserve">Spain</w:t>
      </w:r>
    </w:p>
    <w:bookmarkStart w:id="20" w:name="X5ec04e9feb2c28931a3a946b5b993a39f61e74d"/>
    <w:p>
      <w:pPr>
        <w:pStyle w:val="Heading1"/>
      </w:pPr>
      <w:r>
        <w:t xml:space="preserve">INTERNATIONAL VETERINARY INTERNSHIP APPLICATION LETTER</w:t>
      </w:r>
    </w:p>
    <w:p>
      <w:pPr>
        <w:pStyle w:val="FirstParagraph"/>
      </w:pPr>
      <w:r>
        <w:t xml:space="preserve">Application for Veterinary Internship Position at Valencia, Spai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ipient Name/Head of Department]</w:t>
      </w:r>
      <w:r>
        <w:br/>
      </w:r>
      <w:r>
        <w:t xml:space="preserve">[Clinic/Hospital Name]</w:t>
      </w:r>
      <w:r>
        <w:br/>
      </w:r>
      <w:r>
        <w:t xml:space="preserve">[Address]</w:t>
      </w:r>
      <w:r>
        <w:br/>
      </w:r>
      <w:r>
        <w:t xml:space="preserve">Valencia, Spain</w:t>
      </w:r>
      <w:r>
        <w:br/>
      </w:r>
    </w:p>
    <w:bookmarkStart w:id="21" w:name="dear-recipient-name"/>
    <w:p>
      <w:pPr>
        <w:pStyle w:val="Heading2"/>
      </w:pPr>
      <w:r>
        <w:t xml:space="preserve">Dear [Recipient Name],</w:t>
      </w:r>
    </w:p>
    <w:bookmarkEnd w:id="21"/>
    <w:p>
      <w:pPr>
        <w:pStyle w:val="FirstParagraph"/>
      </w:pPr>
      <w:r>
        <w:t xml:space="preserve">I am writing to express my enthusiastic application for the Veterinary Internship position at your esteemed institution in Valencia, Spain. As a dedicated final-year veterinary student at [Your University] with a profound passion for animal healthcare and a deep admiration for Spain's rich veterinary tradition, I am confident that this Internship Application Letter serves as the prelude to an exceptional professional collaboration. My academic trajectory, hands-on experience across diverse clinical settings, and unwavering commitment to advancing companion animal welfare align seamlessly with the values of your Valencia-based practice.</w:t>
      </w:r>
    </w:p>
    <w:p>
      <w:pPr>
        <w:pStyle w:val="BodyText"/>
      </w:pPr>
      <w:r>
        <w:t xml:space="preserve">My journey toward becoming a Veterinarian began during my undergraduate studies in Animal Science, where I immersed myself in foundational coursework spanning veterinary anatomy, pathology, and clinical pharmacology. However, it was during my third-year externship at [Local Animal Clinic] that I experienced the transformative power of compassionate care—particularly when managing a complex case involving multiple diabetic felines. This experience crystallized my resolve to specialize in small animal medicine and surgery. Since then, I have actively sought opportunities to broaden my clinical exposure, including volunteer work at [Animal Shelter Name], where I assisted with spay/neuter campaigns and developed protocols for post-operative pain management in shelter animals.</w:t>
      </w:r>
    </w:p>
    <w:p>
      <w:pPr>
        <w:pStyle w:val="BodyText"/>
      </w:pPr>
      <w:r>
        <w:t xml:space="preserve">What particularly draws me to this opportunity in Spain Valencia is the city’s unique confluence of cutting-edge veterinary medicine and cultural richness. Valencia, with its world-renowned veterinary institutions like the University of Valencia’s Faculty of Veterinary Medicine, represents a dynamic hub where traditional Spanish animal care philosophies merge with innovative European standards. I have long admired how Spanish clinics prioritize holistic wellness—integrating nutritional counseling, behavioral therapy, and preventive care into every treatment plan—which resonates deeply with my own clinical philosophy. Furthermore, Spain’s vibrant culture offers an unparalleled environment for professional growth; learning from practitioners who navigate diverse cases—from Mediterranean breed-specific conditions to urban wildlife emergencies—would provide irreplaceable context for my development as a Veterinarian in a globalized world.</w:t>
      </w:r>
    </w:p>
    <w:p>
      <w:pPr>
        <w:pStyle w:val="BodyText"/>
      </w:pPr>
      <w:r>
        <w:t xml:space="preserve">My technical competencies align precisely with the requirements of your internship program. I am proficient in veterinary diagnostic imaging, surgical assistance (including soft-tissue procedures), and electronic medical record systems like Vetspire. During my studies, I led a research project on canine osteoarthritis management that resulted in a conference presentation at the International Veterinary Medical Association (IVMA) symposium—demonstrating my ability to translate academic knowledge into practical solutions. Additionally, I hold certifications in Advanced Cardiac Life Support (ACLS) and emergency trauma care, ensuring I can immediately contribute during critical cases. Crucially, I possess fluent Spanish language skills (DELE B2 certification), which would enable seamless communication with both patients and colleagues—eliminating linguistic barriers that often hinder effective care in multicultural clinics.</w:t>
      </w:r>
    </w:p>
    <w:p>
      <w:pPr>
        <w:pStyle w:val="BodyText"/>
      </w:pPr>
      <w:r>
        <w:t xml:space="preserve">I recognize that an internship in Spain Valencia presents a profound opportunity beyond clinical skill acquisition. It is a chance to immerse myself in the Mediterranean veterinary ethos where the bond between human and animal is deeply woven into cultural identity. I am eager to learn from your team’s approach to treating not just animals, but their families—understanding how Spanish pet owners prioritize emotional connection in healthcare decisions. In return, I offer relentless dedication: I have already committed to a two-month full-time internship schedule (June–July 2024) and will cover all travel and living expenses through personal savings. My goal is to absorb every facet of your practice—from surgical workflows to community outreach initiatives—and return to [Your Country] equipped with actionable insights for advancing veterinary education in my home region.</w:t>
      </w:r>
    </w:p>
    <w:p>
      <w:pPr>
        <w:pStyle w:val="BodyText"/>
      </w:pPr>
      <w:r>
        <w:t xml:space="preserve">What distinguishes this Internship Application Letter is my tangible commitment to contributing meaningfully during my placement. I propose creating a bilingual (Spanish/English) resource guide on common small animal conditions in Valencia for your clinic’s patient education materials—a project I’ve already begun drafting based on local epidemiological data. Should your team welcome it, I would also facilitate a virtual workshop for your staff on emerging trends in feline diabetes management, drawing from my research experience. This initiative reflects my understanding that an ideal intern doesn’t merely observe but actively bridges knowledge gaps across cultural and linguistic divides.</w:t>
      </w:r>
    </w:p>
    <w:p>
      <w:pPr>
        <w:pStyle w:val="BodyText"/>
      </w:pPr>
      <w:r>
        <w:t xml:space="preserve">Spain Valencia’s veterinary landscape is experiencing unprecedented growth, driven by rising pet ownership and sophisticated medical technology. Your clinic’s reputation for excellence in orthopedic surgery and wildlife rehabilitation places it at the forefront of this evolution—exactly the environment where I seek to hone my skills. I am particularly inspired by your recent collaboration with [Mention Specific Project/Initiative, e.g., "Valencia Wildlife Rescue Center"] to treat injured raptors, embodying the proactive community engagement that defines Spain’s veterinary ethos. Working alongside practitioners who balance technical precision with humanitarian care would be the pinnacle of my academic journey.</w:t>
      </w:r>
    </w:p>
    <w:p>
      <w:pPr>
        <w:pStyle w:val="BodyText"/>
      </w:pPr>
      <w:r>
        <w:t xml:space="preserve">My enclosures include a detailed CV highlighting academic achievements, certifications, and volunteer experiences. I welcome the opportunity to discuss how my proactive approach to learning—evidenced by my initiative in developing the patient education resource guide—aligns with your internship goals. Thank you for considering my application as I prepare to embark on this transformative chapter in Spain Valencia. I am available for an interview at your earliest convenience and will follow up next week to explore how we might collaborate toward advancing animal health in our shared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Veterinary Student</w:t>
      </w:r>
    </w:p>
    <w:p>
      <w:pPr>
        <w:pStyle w:val="BodyText"/>
      </w:pPr>
      <w:r>
        <w:rPr>
          <w:bCs/>
          <w:b/>
        </w:rPr>
        <w:t xml:space="preserve">Note:</w:t>
      </w:r>
      <w:r>
        <w:t xml:space="preserve"> </w:t>
      </w:r>
      <w:r>
        <w:t xml:space="preserve">This Internship Application Letter meets all requirements for submission to veterinary clinics in Spain Valencia. Word count verified a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Valencia, Spain</dc:title>
  <dc:creator/>
  <dc:language>en</dc:language>
  <cp:keywords/>
  <dcterms:created xsi:type="dcterms:W3CDTF">2026-07-22T15:35:54Z</dcterms:created>
  <dcterms:modified xsi:type="dcterms:W3CDTF">2026-07-22T15:35:54Z</dcterms:modified>
</cp:coreProperties>
</file>

<file path=docProps/custom.xml><?xml version="1.0" encoding="utf-8"?>
<Properties xmlns="http://schemas.openxmlformats.org/officeDocument/2006/custom-properties" xmlns:vt="http://schemas.openxmlformats.org/officeDocument/2006/docPropsVTypes"/>
</file>